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fd8723e16aa3f4a84313a2fda9ac2419b53308"/>
      <w:r>
        <w:rPr>
          <w:b/>
        </w:rPr>
        <w:t xml:space="preserve">ПРОТОКОЛ ЕЛЕКТРОННОГО АУКЦІОНУ № SUE001-UA-20221122-6026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21122-60267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12.2022 12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Східна ділянка Балаклійського родовища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Східна ділянка Балаклійського родовища розташована на території Ізюмського району Харківської області, на південно-східній околиці м. Балаклія.</w:t>
      </w:r>
      <w:r>
        <w:t xml:space="preserve"> </w:t>
      </w:r>
      <w:r>
        <w:t xml:space="preserve">Вид корисної копалини: пісок. Вид користування надрами та строк, на який надається дозвіл: геологічне вивчення, 3 рок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0 945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3 0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5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НВЕСТИЦІЙНО-БУДІВЕЛЬНА КОМПАНІЯ "ІНТЕГРАЛ ГРУП", ЄДРПОУ: 37560169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ОНОЛІТ СОЮЗ", ЄДРПОУ: 35659242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«ТІМБЕР МАРКЕТПЛЕЙС», ЄДРПОУ: 44611410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БРІЗ ТРЕЙД КОМПАНІ", ЄДРПОУ: 4429104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7:23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1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7.12.2022 15:19: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09:19:16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2 3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5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2 31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47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2 32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2:50:5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«ТІМБЕР МАРКЕТПЛЕЙС»</w:t>
            </w:r>
          </w:p>
        </w:tc>
        <w:tc>
          <w:p>
            <w:pPr>
              <w:pStyle w:val="Compact"/>
              <w:jc w:val="left"/>
            </w:pPr>
            <w:r>
              <w:t xml:space="preserve">60 945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5:27: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БРІЗ ТРЕЙД КОМПАНІ"</w:t>
            </w:r>
          </w:p>
        </w:tc>
        <w:tc>
          <w:p>
            <w:pPr>
              <w:pStyle w:val="Compact"/>
              <w:jc w:val="left"/>
            </w:pPr>
            <w:r>
              <w:t xml:space="preserve">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09.12.2022 18:59: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МОНОЛІТ СОЮЗ"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НВЕСТИЦІЙНО-БУДІВЕЛЬНА КОМПАНІЯ "ІНТЕГРАЛ ГРУП"</w:t>
            </w:r>
          </w:p>
        </w:tc>
        <w:tc>
          <w:p>
            <w:pPr>
              <w:pStyle w:val="Compact"/>
              <w:jc w:val="left"/>
            </w:pPr>
            <w:r>
              <w:t xml:space="preserve">3 00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5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КИЇВ АЛМАЗ ВИДОБУВАННЯ"</w:t>
            </w:r>
          </w:p>
        </w:tc>
        <w:tc>
          <w:p>
            <w:pPr>
              <w:pStyle w:val="Compact"/>
              <w:jc w:val="left"/>
            </w:pPr>
            <w:r>
              <w:t xml:space="preserve">3 01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12.2022 13:08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КИЇВ АЛМАЗ ВИДОБУВАННЯ", ЄДРПОУ: 4469564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30 100,00 грн без ПДВ (тридцять тисяч сто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3 010 000,00 грн без ПДВ (три мільйони десять тисяч гривень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180 6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2.2022 13:11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ТОВАРИСТВО З ОБМЕЖЕНОЮ ВІДПОВІДАЛЬНІСТЮ "КИЇВ АЛМАЗ ВИДОБУВАННЯ", ЄДРПОУ: 44695642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АРИСТВО З ОБМЕЖЕНОЮ ВІДПОВІДАЛЬНІСТЮ "СМАРТ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5:14:20Z</dcterms:created>
  <dcterms:modified xsi:type="dcterms:W3CDTF">2024-05-02T15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